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3D2A6" w:rsidR="0000007A" w:rsidRPr="00DE7D30" w:rsidRDefault="00414A4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14A4D"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F920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67D71" w:rsidRPr="00767D71">
              <w:rPr>
                <w:rFonts w:ascii="Arial" w:hAnsi="Arial" w:cs="Arial"/>
                <w:b/>
                <w:bCs/>
                <w:szCs w:val="28"/>
                <w:lang w:val="en-GB"/>
              </w:rPr>
              <w:t>5684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52484F" w:rsidR="0000007A" w:rsidRPr="00DE7D30" w:rsidRDefault="00F47A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AC3"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E60AF" w:rsidR="00CF0BBB" w:rsidRPr="00DE7D30" w:rsidRDefault="00767D7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Book </w:t>
            </w:r>
            <w:r w:rsidR="00F627E8">
              <w:rPr>
                <w:rFonts w:ascii="Arial" w:hAnsi="Arial" w:cs="Arial"/>
                <w:b/>
                <w:szCs w:val="28"/>
                <w:lang w:val="en-GB"/>
              </w:rPr>
              <w:t>C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Intelligence (AI)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genera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or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ssis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comments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are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strictly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rohibi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during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eer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8625A6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8625A6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850694" w:rsidR="00E03C32" w:rsidRDefault="002C37E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Applied Sciences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13-4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A9F3E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C37EE" w:rsidRPr="002C37EE">
                    <w:t xml:space="preserve"> </w:t>
                  </w:r>
                  <w:hyperlink r:id="rId10" w:history="1">
                    <w:r w:rsidR="002C37EE" w:rsidRPr="0091648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east.com/Past-issue.php?title=Volume%205%20Issue%202</w:t>
                    </w:r>
                  </w:hyperlink>
                  <w:r w:rsid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8BD419F" w14:textId="77777777" w:rsidR="00F1171E" w:rsidRDefault="00BD76E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is fine</w:t>
            </w:r>
          </w:p>
          <w:p w14:paraId="3F8B68CC" w14:textId="77777777" w:rsidR="00BD76E7" w:rsidRDefault="00BD76E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794AA9A7" w14:textId="0F50DC82" w:rsidR="00BD76E7" w:rsidRPr="00900E9B" w:rsidRDefault="00BD76E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Mystery of Corona Virus- Theories without evidence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DB76D56" w:rsidR="00F1171E" w:rsidRPr="00900E9B" w:rsidRDefault="00BD76E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No.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01781DB2" w:rsidR="00BD76E7" w:rsidRPr="00900E9B" w:rsidRDefault="00BD76E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re is no science here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..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just theories copied from different articl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FE8C585" w:rsidR="00F1171E" w:rsidRPr="00900E9B" w:rsidRDefault="0025153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, the data cited is till 2020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1099D127" w:rsidR="00F1171E" w:rsidRPr="00900E9B" w:rsidRDefault="00251532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anguage needs improvement</w:t>
            </w:r>
            <w:proofErr w:type="gramStart"/>
            <w:r>
              <w:rPr>
                <w:sz w:val="20"/>
                <w:szCs w:val="20"/>
                <w:lang w:val="en-GB"/>
              </w:rPr>
              <w:t>..</w:t>
            </w:r>
            <w:proofErr w:type="gram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>
              <w:rPr>
                <w:sz w:val="20"/>
                <w:szCs w:val="20"/>
                <w:lang w:val="en-GB"/>
              </w:rPr>
              <w:t>many</w:t>
            </w:r>
            <w:proofErr w:type="gramEnd"/>
            <w:r>
              <w:rPr>
                <w:sz w:val="20"/>
                <w:szCs w:val="20"/>
                <w:lang w:val="en-GB"/>
              </w:rPr>
              <w:t xml:space="preserve"> statements are both scientifically and </w:t>
            </w:r>
            <w:proofErr w:type="spellStart"/>
            <w:r>
              <w:rPr>
                <w:sz w:val="20"/>
                <w:szCs w:val="20"/>
                <w:lang w:val="en-GB"/>
              </w:rPr>
              <w:t>grammalticall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incorrect.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69A9D38" w:rsidR="00F1171E" w:rsidRPr="00900E9B" w:rsidRDefault="00BD76E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In the current form, the article needs many improvements. It should be written with proper sub headings and classifications, figure and tables. </w:t>
            </w:r>
            <w:r w:rsidR="006909FD">
              <w:rPr>
                <w:sz w:val="20"/>
                <w:szCs w:val="20"/>
                <w:lang w:val="en-GB"/>
              </w:rPr>
              <w:t xml:space="preserve">Chronology of events may </w:t>
            </w:r>
            <w:proofErr w:type="spellStart"/>
            <w:r w:rsidR="006909FD">
              <w:rPr>
                <w:sz w:val="20"/>
                <w:szCs w:val="20"/>
                <w:lang w:val="en-GB"/>
              </w:rPr>
              <w:t>aslo</w:t>
            </w:r>
            <w:proofErr w:type="spellEnd"/>
            <w:r w:rsidR="006909FD">
              <w:rPr>
                <w:sz w:val="20"/>
                <w:szCs w:val="20"/>
                <w:lang w:val="en-GB"/>
              </w:rPr>
              <w:t xml:space="preserve"> be mentioned in graphical manner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0BDE19E0" w:rsidR="00F1171E" w:rsidRPr="00900E9B" w:rsidRDefault="00393DCA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26ABBEEC" w:rsidR="00F1171E" w:rsidRPr="00900E9B" w:rsidRDefault="00393DC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4E2E9AB7" w:rsidR="00F1171E" w:rsidRPr="00900E9B" w:rsidRDefault="0035305B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ne</w:t>
            </w: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RKS of this  manuscript</w:t>
            </w:r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 w14:textId="02EB9534" w:rsidR="00F1171E" w:rsidRPr="00900E9B" w:rsidRDefault="006909FD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4</w:t>
            </w: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57"/>
        <w:gridCol w:w="7793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909FD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6909FD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0F7EC7E1" w:rsidR="00F1171E" w:rsidRPr="00900E9B" w:rsidRDefault="006909FD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is is below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vaerga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aper. There is no dearth of literature o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vi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19 pandemic. For thi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ape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be read, it needs revisions. I have made some suggestions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4CFC138C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Dr.Sonal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Dayama</w:t>
            </w:r>
            <w:proofErr w:type="spellEnd"/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231DD73D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munity Medicine</w:t>
            </w: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22C7A8C8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SIC Medical College, Hyderabad, India</w:t>
            </w: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4CF64E02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dia</w:t>
            </w:r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76F95609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Assitant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Professor</w:t>
            </w: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58073A0A" w14:textId="4A389EC5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hyperlink r:id="rId11" w:history="1">
              <w:r w:rsidRPr="00C664F7">
                <w:rPr>
                  <w:rStyle w:val="Hyperlink"/>
                  <w:sz w:val="20"/>
                  <w:szCs w:val="20"/>
                  <w:lang w:val="en-GB"/>
                </w:rPr>
                <w:t>sonaldayama@gmail.com</w:t>
              </w:r>
            </w:hyperlink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510F9905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900861880</w:t>
            </w: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49DF6842" w:rsidR="00867E37" w:rsidRPr="00900E9B" w:rsidRDefault="006909FD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pidemiology, Maternal and Child Health, Health </w:t>
            </w:r>
            <w:proofErr w:type="spellStart"/>
            <w:r>
              <w:rPr>
                <w:sz w:val="20"/>
                <w:szCs w:val="20"/>
                <w:lang w:val="en-GB"/>
              </w:rPr>
              <w:t>Program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nd Management, Communicable diseases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2"/>
      <w:footerReference w:type="default" r:id="rId13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6E0039" w14:textId="77777777" w:rsidR="008625A6" w:rsidRPr="0000007A" w:rsidRDefault="008625A6" w:rsidP="0099583E">
      <w:r>
        <w:separator/>
      </w:r>
    </w:p>
  </w:endnote>
  <w:endnote w:type="continuationSeparator" w:id="0">
    <w:p w14:paraId="3041D0D0" w14:textId="77777777" w:rsidR="008625A6" w:rsidRPr="0000007A" w:rsidRDefault="008625A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Lato Black"/>
    <w:panose1 w:val="020F0502020204030204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D2D69E" w14:textId="77777777" w:rsidR="008625A6" w:rsidRPr="0000007A" w:rsidRDefault="008625A6" w:rsidP="0099583E">
      <w:r>
        <w:separator/>
      </w:r>
    </w:p>
  </w:footnote>
  <w:footnote w:type="continuationSeparator" w:id="0">
    <w:p w14:paraId="78832E25" w14:textId="77777777" w:rsidR="008625A6" w:rsidRPr="0000007A" w:rsidRDefault="008625A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6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532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05B"/>
    <w:rsid w:val="00353718"/>
    <w:rsid w:val="00374F93"/>
    <w:rsid w:val="00377F1D"/>
    <w:rsid w:val="00393DC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9FD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5A6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D76E7"/>
    <w:rsid w:val="00BE13EF"/>
    <w:rsid w:val="00BE40A5"/>
    <w:rsid w:val="00BE6454"/>
    <w:rsid w:val="00BE719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AC3"/>
    <w:rsid w:val="00F52B15"/>
    <w:rsid w:val="00F573EA"/>
    <w:rsid w:val="00F57E9D"/>
    <w:rsid w:val="00F627E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onaldayama@gmail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jeast.com/Past-issue.php?title=Volume%205%20Issue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750</Words>
  <Characters>4516</Characters>
  <Application>Microsoft Office Word</Application>
  <DocSecurity>0</DocSecurity>
  <Lines>25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User</cp:lastModifiedBy>
  <cp:revision>108</cp:revision>
  <dcterms:created xsi:type="dcterms:W3CDTF">2023-08-30T09:21:00Z</dcterms:created>
  <dcterms:modified xsi:type="dcterms:W3CDTF">2025-05-28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